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B38E2F" w14:textId="77777777" w:rsidR="004E2C31" w:rsidRDefault="004E2C31">
      <w:pPr>
        <w:spacing w:before="60" w:line="227" w:lineRule="auto"/>
        <w:jc w:val="center"/>
        <w:rPr>
          <w:rFonts w:ascii="Noto Sans" w:eastAsia="Noto Sans" w:hAnsi="Noto Sans" w:cs="Noto Sans"/>
          <w:b/>
          <w:sz w:val="26"/>
          <w:szCs w:val="26"/>
          <w:u w:val="single"/>
        </w:rPr>
      </w:pPr>
      <w:bookmarkStart w:id="0" w:name="_GoBack"/>
      <w:bookmarkEnd w:id="0"/>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1" w:name="_cvmm3w1hmoo8" w:colFirst="0" w:colLast="0"/>
      <w:bookmarkEnd w:id="1"/>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fldChar w:fldCharType="begin"/>
      </w:r>
      <w:r w:rsidR="002209A8">
        <w:instrText xml:space="preserve"> HYPERLINK "http://biosharing.org/" \h </w:instrText>
      </w:r>
      <w:r w:rsidR="002209A8">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6CF064AD" w:rsidR="00F102CC" w:rsidRPr="003D5AF6" w:rsidRDefault="00423D08">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1B664083" w:rsidR="00F102CC" w:rsidRPr="00423D08" w:rsidRDefault="00423D08">
            <w:pPr>
              <w:rPr>
                <w:rFonts w:ascii="Noto Sans" w:eastAsia="Noto Sans" w:hAnsi="Noto Sans" w:cs="Noto Sans"/>
                <w:b/>
                <w:color w:val="434343"/>
                <w:sz w:val="18"/>
                <w:szCs w:val="18"/>
              </w:rPr>
            </w:pPr>
            <w:r w:rsidRPr="00423D08">
              <w:rPr>
                <w:rFonts w:ascii="Noto Sans" w:eastAsia="Noto Sans" w:hAnsi="Noto Sans" w:cs="Noto Sans"/>
                <w:b/>
                <w:color w:val="434343"/>
                <w:sz w:val="18"/>
                <w:szCs w:val="18"/>
              </w:rPr>
              <w:t>N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423D08"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423D08" w:rsidRDefault="00423D08" w:rsidP="00423D08">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49A68F1F" w:rsidR="00423D08" w:rsidRPr="003D5AF6" w:rsidRDefault="00423D08" w:rsidP="00423D08">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0648B97E" w:rsidR="00423D08" w:rsidRPr="003D5AF6" w:rsidRDefault="00423D08" w:rsidP="00423D08">
            <w:pPr>
              <w:rPr>
                <w:rFonts w:ascii="Noto Sans" w:eastAsia="Noto Sans" w:hAnsi="Noto Sans" w:cs="Noto Sans"/>
                <w:bCs/>
                <w:color w:val="434343"/>
                <w:sz w:val="18"/>
                <w:szCs w:val="18"/>
              </w:rPr>
            </w:pPr>
            <w:r w:rsidRPr="00423D08">
              <w:rPr>
                <w:rFonts w:ascii="Noto Sans" w:eastAsia="Noto Sans" w:hAnsi="Noto Sans" w:cs="Noto Sans"/>
                <w:b/>
                <w:color w:val="434343"/>
                <w:sz w:val="18"/>
                <w:szCs w:val="18"/>
              </w:rPr>
              <w:t>N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423D08"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423D08" w:rsidRDefault="00423D08" w:rsidP="00423D08">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16E295E7" w:rsidR="00423D08" w:rsidRPr="003D5AF6" w:rsidRDefault="00423D08" w:rsidP="00423D08">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0D9D6A01" w:rsidR="00423D08" w:rsidRPr="003D5AF6" w:rsidRDefault="00423D08" w:rsidP="00423D08">
            <w:pPr>
              <w:rPr>
                <w:rFonts w:ascii="Noto Sans" w:eastAsia="Noto Sans" w:hAnsi="Noto Sans" w:cs="Noto Sans"/>
                <w:bCs/>
                <w:color w:val="434343"/>
                <w:sz w:val="18"/>
                <w:szCs w:val="18"/>
              </w:rPr>
            </w:pPr>
            <w:r w:rsidRPr="00423D08">
              <w:rPr>
                <w:rFonts w:ascii="Noto Sans" w:eastAsia="Noto Sans" w:hAnsi="Noto Sans" w:cs="Noto Sans"/>
                <w:b/>
                <w:color w:val="434343"/>
                <w:sz w:val="18"/>
                <w:szCs w:val="18"/>
              </w:rPr>
              <w:t>N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423D08"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423D08" w:rsidRDefault="00423D08" w:rsidP="00423D08">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3F502CE1" w:rsidR="00423D08" w:rsidRPr="003D5AF6" w:rsidRDefault="00423D08" w:rsidP="00423D08">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01D68304" w:rsidR="00423D08" w:rsidRPr="003D5AF6" w:rsidRDefault="00423D08" w:rsidP="00423D08">
            <w:pPr>
              <w:rPr>
                <w:rFonts w:ascii="Noto Sans" w:eastAsia="Noto Sans" w:hAnsi="Noto Sans" w:cs="Noto Sans"/>
                <w:bCs/>
                <w:color w:val="434343"/>
                <w:sz w:val="18"/>
                <w:szCs w:val="18"/>
              </w:rPr>
            </w:pPr>
            <w:r w:rsidRPr="00423D08">
              <w:rPr>
                <w:rFonts w:ascii="Noto Sans" w:eastAsia="Noto Sans" w:hAnsi="Noto Sans" w:cs="Noto Sans"/>
                <w:b/>
                <w:color w:val="434343"/>
                <w:sz w:val="18"/>
                <w:szCs w:val="18"/>
              </w:rPr>
              <w:t>NA</w:t>
            </w:r>
          </w:p>
        </w:tc>
      </w:tr>
      <w:tr w:rsidR="00423D08"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423D08" w:rsidRDefault="00423D08" w:rsidP="00423D08">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Primary cultures: Provide species, strain, sex of origin, genetic modification status.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1D6CEAAD" w:rsidR="00423D08" w:rsidRPr="003D5AF6" w:rsidRDefault="00423D08" w:rsidP="00423D08">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7673A77E" w:rsidR="00423D08" w:rsidRPr="003D5AF6" w:rsidRDefault="00423D08" w:rsidP="00423D08">
            <w:pPr>
              <w:rPr>
                <w:rFonts w:ascii="Noto Sans" w:eastAsia="Noto Sans" w:hAnsi="Noto Sans" w:cs="Noto Sans"/>
                <w:bCs/>
                <w:color w:val="434343"/>
                <w:sz w:val="18"/>
                <w:szCs w:val="18"/>
              </w:rPr>
            </w:pPr>
            <w:r w:rsidRPr="00423D08">
              <w:rPr>
                <w:rFonts w:ascii="Noto Sans" w:eastAsia="Noto Sans" w:hAnsi="Noto Sans" w:cs="Noto Sans"/>
                <w:b/>
                <w:color w:val="434343"/>
                <w:sz w:val="18"/>
                <w:szCs w:val="18"/>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423D08"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423D08" w:rsidRDefault="00423D08" w:rsidP="00423D08">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56131F13" w:rsidR="00423D08" w:rsidRPr="003D5AF6" w:rsidRDefault="00423D08" w:rsidP="00423D08">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69C0806" w:rsidR="00423D08" w:rsidRPr="003D5AF6" w:rsidRDefault="00423D08" w:rsidP="00423D08">
            <w:pPr>
              <w:rPr>
                <w:rFonts w:ascii="Noto Sans" w:eastAsia="Noto Sans" w:hAnsi="Noto Sans" w:cs="Noto Sans"/>
                <w:bCs/>
                <w:color w:val="434343"/>
                <w:sz w:val="18"/>
                <w:szCs w:val="18"/>
              </w:rPr>
            </w:pPr>
            <w:r w:rsidRPr="00423D08">
              <w:rPr>
                <w:rFonts w:ascii="Noto Sans" w:eastAsia="Noto Sans" w:hAnsi="Noto Sans" w:cs="Noto Sans"/>
                <w:b/>
                <w:color w:val="434343"/>
                <w:sz w:val="18"/>
                <w:szCs w:val="18"/>
              </w:rPr>
              <w:t>NA</w:t>
            </w:r>
          </w:p>
        </w:tc>
      </w:tr>
      <w:tr w:rsidR="00423D08"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423D08" w:rsidRDefault="00423D08" w:rsidP="00423D08">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1AECAC24" w:rsidR="00423D08" w:rsidRPr="003D5AF6" w:rsidRDefault="00423D08" w:rsidP="00423D08">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0494B261" w:rsidR="00423D08" w:rsidRPr="003D5AF6" w:rsidRDefault="00423D08" w:rsidP="00423D08">
            <w:pPr>
              <w:rPr>
                <w:rFonts w:ascii="Noto Sans" w:eastAsia="Noto Sans" w:hAnsi="Noto Sans" w:cs="Noto Sans"/>
                <w:bCs/>
                <w:color w:val="434343"/>
                <w:sz w:val="18"/>
                <w:szCs w:val="18"/>
              </w:rPr>
            </w:pPr>
            <w:r w:rsidRPr="00423D08">
              <w:rPr>
                <w:rFonts w:ascii="Noto Sans" w:eastAsia="Noto Sans" w:hAnsi="Noto Sans" w:cs="Noto Sans"/>
                <w:b/>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423D08"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423D08" w:rsidRDefault="00423D08" w:rsidP="00423D08">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4D81C93A" w:rsidR="00423D08" w:rsidRPr="003D5AF6" w:rsidRDefault="00423D08" w:rsidP="00423D08">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0711A797" w:rsidR="00423D08" w:rsidRPr="003D5AF6" w:rsidRDefault="00423D08" w:rsidP="00423D08">
            <w:pPr>
              <w:rPr>
                <w:rFonts w:ascii="Noto Sans" w:eastAsia="Noto Sans" w:hAnsi="Noto Sans" w:cs="Noto Sans"/>
                <w:bCs/>
                <w:color w:val="434343"/>
                <w:sz w:val="18"/>
                <w:szCs w:val="18"/>
              </w:rPr>
            </w:pPr>
            <w:r w:rsidRPr="00423D08">
              <w:rPr>
                <w:rFonts w:ascii="Noto Sans" w:eastAsia="Noto Sans" w:hAnsi="Noto Sans" w:cs="Noto Sans"/>
                <w:b/>
                <w:color w:val="434343"/>
                <w:sz w:val="18"/>
                <w:szCs w:val="18"/>
              </w:rPr>
              <w:t>NA</w:t>
            </w:r>
          </w:p>
        </w:tc>
      </w:tr>
      <w:tr w:rsidR="00423D08"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423D08" w:rsidRDefault="00423D08" w:rsidP="00423D08">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4B570673" w:rsidR="00423D08" w:rsidRPr="003D5AF6" w:rsidRDefault="00423D08" w:rsidP="00423D08">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649F4543" w:rsidR="00423D08" w:rsidRPr="003D5AF6" w:rsidRDefault="00423D08" w:rsidP="00423D08">
            <w:pPr>
              <w:rPr>
                <w:rFonts w:ascii="Noto Sans" w:eastAsia="Noto Sans" w:hAnsi="Noto Sans" w:cs="Noto Sans"/>
                <w:bCs/>
                <w:color w:val="434343"/>
                <w:sz w:val="18"/>
                <w:szCs w:val="18"/>
              </w:rPr>
            </w:pPr>
            <w:r w:rsidRPr="00423D08">
              <w:rPr>
                <w:rFonts w:ascii="Noto Sans" w:eastAsia="Noto Sans" w:hAnsi="Noto Sans" w:cs="Noto Sans"/>
                <w:b/>
                <w:color w:val="434343"/>
                <w:sz w:val="18"/>
                <w:szCs w:val="18"/>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07DF2B4E" w:rsidR="00F102CC" w:rsidRPr="003D5AF6" w:rsidRDefault="00423D08">
            <w:pPr>
              <w:rPr>
                <w:rFonts w:ascii="Noto Sans" w:eastAsia="Noto Sans" w:hAnsi="Noto Sans" w:cs="Noto Sans"/>
                <w:bCs/>
                <w:color w:val="434343"/>
                <w:sz w:val="18"/>
                <w:szCs w:val="18"/>
              </w:rPr>
            </w:pPr>
            <w:r>
              <w:rPr>
                <w:rFonts w:ascii="Noto Sans" w:eastAsia="Noto Sans" w:hAnsi="Noto Sans" w:cs="Noto Sans"/>
                <w:bCs/>
                <w:color w:val="434343"/>
                <w:sz w:val="18"/>
                <w:szCs w:val="18"/>
              </w:rPr>
              <w:t>Table 1, SI Table 2, Section 4.2</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14D5C706" w:rsidR="00F102CC" w:rsidRDefault="00F102CC">
            <w:pPr>
              <w:rPr>
                <w:rFonts w:ascii="Noto Sans" w:eastAsia="Noto Sans" w:hAnsi="Noto Sans" w:cs="Noto Sans"/>
                <w:b/>
                <w:color w:val="434343"/>
                <w:sz w:val="18"/>
                <w:szCs w:val="18"/>
              </w:rPr>
            </w:pP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2" w:name="_ff5b8dustxkx" w:colFirst="0" w:colLast="0"/>
      <w:bookmarkEnd w:id="2"/>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1D8F3CB4" w:rsidR="00F102CC" w:rsidRPr="003D5AF6" w:rsidRDefault="00423D0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ection 4.2, Abstract</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6840EB3F" w:rsidR="00F102CC" w:rsidRPr="003D5AF6" w:rsidRDefault="00F102CC">
            <w:pPr>
              <w:spacing w:line="225" w:lineRule="auto"/>
              <w:rPr>
                <w:rFonts w:ascii="Noto Sans" w:eastAsia="Noto Sans" w:hAnsi="Noto Sans" w:cs="Noto Sans"/>
                <w:bCs/>
                <w:color w:val="434343"/>
                <w:sz w:val="18"/>
                <w:szCs w:val="18"/>
              </w:rPr>
            </w:pP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423D08"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423D08" w:rsidRDefault="00423D08" w:rsidP="00423D08">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2A449FDD" w:rsidR="00423D08" w:rsidRPr="003D5AF6" w:rsidRDefault="00423D08" w:rsidP="00423D0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25B5B641" w:rsidR="00423D08" w:rsidRPr="003D5AF6" w:rsidRDefault="00423D08" w:rsidP="00423D08">
            <w:pPr>
              <w:spacing w:line="225" w:lineRule="auto"/>
              <w:rPr>
                <w:rFonts w:ascii="Noto Sans" w:eastAsia="Noto Sans" w:hAnsi="Noto Sans" w:cs="Noto Sans"/>
                <w:bCs/>
                <w:color w:val="434343"/>
                <w:sz w:val="18"/>
                <w:szCs w:val="18"/>
              </w:rPr>
            </w:pPr>
            <w:r w:rsidRPr="00423D08">
              <w:rPr>
                <w:rFonts w:ascii="Noto Sans" w:eastAsia="Noto Sans" w:hAnsi="Noto Sans" w:cs="Noto Sans"/>
                <w:b/>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23557BDA" w:rsidR="00F102CC" w:rsidRPr="001377B5" w:rsidRDefault="001377B5">
            <w:pPr>
              <w:spacing w:line="225" w:lineRule="auto"/>
              <w:rPr>
                <w:rFonts w:ascii="Noto Sans" w:eastAsia="Noto Sans" w:hAnsi="Noto Sans" w:cstheme="minorBidi"/>
                <w:bCs/>
                <w:color w:val="434343"/>
                <w:sz w:val="18"/>
                <w:szCs w:val="18"/>
                <w:lang w:bidi="he-IL"/>
              </w:rPr>
            </w:pPr>
            <w:r w:rsidRPr="001377B5">
              <w:rPr>
                <w:rFonts w:ascii="Noto Sans" w:eastAsia="Noto Sans" w:hAnsi="Noto Sans" w:cstheme="minorBidi"/>
                <w:bCs/>
                <w:color w:val="434343"/>
                <w:sz w:val="18"/>
                <w:szCs w:val="18"/>
                <w:lang w:bidi="he-IL"/>
              </w:rPr>
              <w:t>Section 4.9</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0BBAE748" w:rsidR="00F102CC" w:rsidRPr="003D5AF6" w:rsidRDefault="00423D0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ection 4.2</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405ABB2C" w:rsidR="00F102CC" w:rsidRPr="003D5AF6" w:rsidRDefault="00423D0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9989C53" w:rsidR="00F102CC" w:rsidRPr="003D5AF6" w:rsidRDefault="00F102CC">
            <w:pPr>
              <w:spacing w:line="225" w:lineRule="auto"/>
              <w:rPr>
                <w:rFonts w:ascii="Noto Sans" w:eastAsia="Noto Sans" w:hAnsi="Noto Sans" w:cs="Noto Sans"/>
                <w:bCs/>
                <w:color w:val="434343"/>
                <w:sz w:val="18"/>
                <w:szCs w:val="18"/>
              </w:rPr>
            </w:pPr>
          </w:p>
        </w:tc>
      </w:tr>
      <w:tr w:rsidR="00423D08"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423D08" w:rsidRDefault="00423D08" w:rsidP="00423D08">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09A7694E" w:rsidR="00423D08" w:rsidRPr="003D5AF6" w:rsidRDefault="00423D08" w:rsidP="00423D0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ection 4.2</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EB2044D" w:rsidR="00423D08" w:rsidRPr="003D5AF6" w:rsidRDefault="00423D08" w:rsidP="00423D08">
            <w:pPr>
              <w:spacing w:line="225" w:lineRule="auto"/>
              <w:rPr>
                <w:rFonts w:ascii="Noto Sans" w:eastAsia="Noto Sans" w:hAnsi="Noto Sans" w:cs="Noto Sans"/>
                <w:bCs/>
                <w:color w:val="434343"/>
                <w:sz w:val="18"/>
                <w:szCs w:val="18"/>
              </w:rPr>
            </w:pPr>
          </w:p>
        </w:tc>
      </w:tr>
      <w:tr w:rsidR="00423D08"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423D08" w:rsidRPr="003D5AF6" w:rsidRDefault="00423D08" w:rsidP="00423D08">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423D08" w:rsidRDefault="00423D08" w:rsidP="00423D08">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423D08" w:rsidRDefault="00423D08" w:rsidP="00423D08">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423D08"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423D08" w:rsidRDefault="00423D08" w:rsidP="00423D08">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423D08" w:rsidRDefault="00423D08" w:rsidP="00423D0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423D08" w:rsidRDefault="00423D08" w:rsidP="00423D0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423D08"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423D08" w:rsidRDefault="00423D08" w:rsidP="00423D08">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03761910" w:rsidR="00423D08" w:rsidRPr="003D5AF6" w:rsidRDefault="00423D08" w:rsidP="00423D0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64AC3C13" w:rsidR="00423D08" w:rsidRPr="003D5AF6" w:rsidRDefault="00423D08" w:rsidP="00423D08">
            <w:pPr>
              <w:spacing w:line="225" w:lineRule="auto"/>
              <w:rPr>
                <w:rFonts w:ascii="Noto Sans" w:eastAsia="Noto Sans" w:hAnsi="Noto Sans" w:cs="Noto Sans"/>
                <w:bCs/>
                <w:color w:val="434343"/>
                <w:sz w:val="18"/>
                <w:szCs w:val="18"/>
              </w:rPr>
            </w:pPr>
            <w:r w:rsidRPr="00423D08">
              <w:rPr>
                <w:rFonts w:ascii="Noto Sans" w:eastAsia="Noto Sans" w:hAnsi="Noto Sans" w:cs="Noto Sans"/>
                <w:b/>
                <w:color w:val="434343"/>
                <w:sz w:val="18"/>
                <w:szCs w:val="18"/>
              </w:rPr>
              <w:t>NA</w:t>
            </w:r>
          </w:p>
        </w:tc>
      </w:tr>
      <w:tr w:rsidR="00423D08"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423D08" w:rsidRDefault="00423D08" w:rsidP="00423D08">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3E8986C2" w:rsidR="00423D08" w:rsidRPr="003D5AF6" w:rsidRDefault="00423D08" w:rsidP="00423D0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3D03A2DC" w:rsidR="00423D08" w:rsidRPr="003D5AF6" w:rsidRDefault="00423D08" w:rsidP="00423D08">
            <w:pPr>
              <w:spacing w:line="225" w:lineRule="auto"/>
              <w:rPr>
                <w:rFonts w:ascii="Noto Sans" w:eastAsia="Noto Sans" w:hAnsi="Noto Sans" w:cs="Noto Sans"/>
                <w:bCs/>
                <w:color w:val="434343"/>
                <w:sz w:val="18"/>
                <w:szCs w:val="18"/>
              </w:rPr>
            </w:pPr>
            <w:r w:rsidRPr="00423D08">
              <w:rPr>
                <w:rFonts w:ascii="Noto Sans" w:eastAsia="Noto Sans" w:hAnsi="Noto Sans" w:cs="Noto Sans"/>
                <w:b/>
                <w:color w:val="434343"/>
                <w:sz w:val="18"/>
                <w:szCs w:val="18"/>
              </w:rPr>
              <w:t>NA</w:t>
            </w:r>
          </w:p>
        </w:tc>
      </w:tr>
      <w:tr w:rsidR="00423D08"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423D08" w:rsidRPr="003D5AF6" w:rsidRDefault="00423D08" w:rsidP="00423D08">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423D08" w:rsidRDefault="00423D08" w:rsidP="00423D08">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423D08" w:rsidRDefault="00423D08" w:rsidP="00423D08">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423D08"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423D08" w:rsidRDefault="00423D08" w:rsidP="00423D08">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423D08" w:rsidRDefault="00423D08" w:rsidP="00423D0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423D08" w:rsidRDefault="00423D08" w:rsidP="00423D0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423D08"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423D08" w:rsidRDefault="00423D08" w:rsidP="00423D08">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49879BF5" w:rsidR="00423D08" w:rsidRPr="00423D08" w:rsidRDefault="00423D08" w:rsidP="00423D08">
            <w:pPr>
              <w:spacing w:line="225" w:lineRule="auto"/>
              <w:rPr>
                <w:rFonts w:ascii="Noto Sans" w:eastAsia="Noto Sans" w:hAnsi="Noto Sans" w:cs="Times New Roman"/>
                <w:b/>
                <w:color w:val="434343"/>
                <w:sz w:val="18"/>
                <w:szCs w:val="18"/>
                <w:lang w:bidi="he-IL"/>
              </w:rPr>
            </w:pPr>
            <w:r>
              <w:rPr>
                <w:rFonts w:ascii="Noto Sans" w:eastAsia="Noto Sans" w:hAnsi="Noto Sans" w:cs="Noto Sans" w:hint="cs"/>
                <w:b/>
                <w:color w:val="434343"/>
                <w:sz w:val="18"/>
                <w:szCs w:val="18"/>
              </w:rPr>
              <w:t>S</w:t>
            </w:r>
            <w:r>
              <w:rPr>
                <w:rFonts w:ascii="Noto Sans" w:eastAsia="Noto Sans" w:hAnsi="Noto Sans" w:cs="Times New Roman"/>
                <w:b/>
                <w:color w:val="434343"/>
                <w:sz w:val="18"/>
                <w:szCs w:val="18"/>
                <w:lang w:bidi="he-IL"/>
              </w:rPr>
              <w:t>ection 4.2</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76223028" w:rsidR="00423D08" w:rsidRPr="003D5AF6" w:rsidRDefault="00423D08" w:rsidP="00423D08">
            <w:pPr>
              <w:spacing w:line="225" w:lineRule="auto"/>
              <w:rPr>
                <w:rFonts w:ascii="Noto Sans" w:eastAsia="Noto Sans" w:hAnsi="Noto Sans" w:cs="Noto Sans"/>
                <w:bCs/>
                <w:color w:val="434343"/>
                <w:sz w:val="18"/>
                <w:szCs w:val="18"/>
              </w:rPr>
            </w:pPr>
          </w:p>
        </w:tc>
      </w:tr>
      <w:tr w:rsidR="00423D08"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423D08" w:rsidRDefault="00423D08" w:rsidP="00423D08">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3E1345F0" w:rsidR="00423D08" w:rsidRPr="003D5AF6" w:rsidRDefault="00423D08" w:rsidP="00423D0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046EDC56" w:rsidR="00423D08" w:rsidRPr="003D5AF6" w:rsidRDefault="00423D08" w:rsidP="00423D08">
            <w:pPr>
              <w:spacing w:line="225" w:lineRule="auto"/>
              <w:rPr>
                <w:rFonts w:ascii="Noto Sans" w:eastAsia="Noto Sans" w:hAnsi="Noto Sans" w:cs="Noto Sans"/>
                <w:bCs/>
                <w:color w:val="434343"/>
                <w:sz w:val="18"/>
                <w:szCs w:val="18"/>
              </w:rPr>
            </w:pPr>
            <w:r w:rsidRPr="00423D08">
              <w:rPr>
                <w:rFonts w:ascii="Noto Sans" w:eastAsia="Noto Sans" w:hAnsi="Noto Sans" w:cs="Noto Sans"/>
                <w:b/>
                <w:color w:val="434343"/>
                <w:sz w:val="18"/>
                <w:szCs w:val="18"/>
              </w:rPr>
              <w:t>NA</w:t>
            </w:r>
          </w:p>
        </w:tc>
      </w:tr>
      <w:tr w:rsidR="00423D08"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423D08" w:rsidRDefault="00423D08" w:rsidP="00423D08">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2C07820C" w:rsidR="00423D08" w:rsidRPr="003D5AF6" w:rsidRDefault="00423D08" w:rsidP="00423D0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3714BFAE" w:rsidR="00423D08" w:rsidRPr="003D5AF6" w:rsidRDefault="00423D08" w:rsidP="00423D08">
            <w:pPr>
              <w:spacing w:line="225" w:lineRule="auto"/>
              <w:rPr>
                <w:rFonts w:ascii="Noto Sans" w:eastAsia="Noto Sans" w:hAnsi="Noto Sans" w:cs="Noto Sans"/>
                <w:bCs/>
                <w:color w:val="434343"/>
                <w:sz w:val="18"/>
                <w:szCs w:val="18"/>
              </w:rPr>
            </w:pPr>
            <w:r w:rsidRPr="00423D08">
              <w:rPr>
                <w:rFonts w:ascii="Noto Sans" w:eastAsia="Noto Sans" w:hAnsi="Noto Sans" w:cs="Noto Sans"/>
                <w:b/>
                <w:color w:val="434343"/>
                <w:sz w:val="18"/>
                <w:szCs w:val="18"/>
              </w:rPr>
              <w:t>NA</w:t>
            </w:r>
          </w:p>
        </w:tc>
      </w:tr>
      <w:tr w:rsidR="00423D08"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423D08" w:rsidRPr="003D5AF6" w:rsidRDefault="00423D08" w:rsidP="00423D08">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423D08" w:rsidRDefault="00423D08" w:rsidP="00423D08">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423D08" w:rsidRDefault="00423D08" w:rsidP="00423D08">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423D08"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423D08" w:rsidRDefault="00423D08" w:rsidP="00423D08">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423D08" w:rsidRDefault="00423D08" w:rsidP="00423D0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423D08" w:rsidRDefault="00423D08" w:rsidP="00423D0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423D08"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423D08" w:rsidRDefault="00423D08" w:rsidP="00423D08">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48A18AD3" w:rsidR="00423D08" w:rsidRPr="003D5AF6" w:rsidRDefault="00423D08" w:rsidP="00423D0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78579A30" w:rsidR="00423D08" w:rsidRPr="003D5AF6" w:rsidRDefault="00423D08" w:rsidP="00423D08">
            <w:pPr>
              <w:spacing w:line="225" w:lineRule="auto"/>
              <w:rPr>
                <w:rFonts w:ascii="Noto Sans" w:eastAsia="Noto Sans" w:hAnsi="Noto Sans" w:cs="Noto Sans"/>
                <w:bCs/>
                <w:color w:val="434343"/>
                <w:sz w:val="18"/>
                <w:szCs w:val="18"/>
              </w:rPr>
            </w:pPr>
            <w:r w:rsidRPr="00423D08">
              <w:rPr>
                <w:rFonts w:ascii="Noto Sans" w:eastAsia="Noto Sans" w:hAnsi="Noto Sans" w:cs="Noto Sans"/>
                <w:b/>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172AFBA2" w:rsidR="00F102CC" w:rsidRPr="00423D08" w:rsidRDefault="001377B5">
            <w:pPr>
              <w:spacing w:line="225" w:lineRule="auto"/>
              <w:rPr>
                <w:rFonts w:ascii="Noto Sans" w:eastAsia="Noto Sans" w:hAnsi="Noto Sans" w:cstheme="minorBidi"/>
                <w:bCs/>
                <w:color w:val="434343"/>
                <w:sz w:val="18"/>
                <w:szCs w:val="18"/>
                <w:lang w:bidi="he-IL"/>
              </w:rPr>
            </w:pPr>
            <w:r w:rsidRPr="001377B5">
              <w:rPr>
                <w:rFonts w:ascii="Noto Sans" w:eastAsia="Noto Sans" w:hAnsi="Noto Sans" w:cstheme="minorBidi"/>
                <w:bCs/>
                <w:color w:val="434343"/>
                <w:sz w:val="18"/>
                <w:szCs w:val="18"/>
                <w:lang w:bidi="he-IL"/>
              </w:rPr>
              <w:t>Section 4.5</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32575809" w:rsidR="00F102CC" w:rsidRPr="003D5AF6" w:rsidRDefault="00423D0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ection 4.9</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183258AD" w:rsidR="00F102CC" w:rsidRPr="003D5AF6" w:rsidRDefault="00423D0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ection 6</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423D08"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423D08" w:rsidRDefault="00423D08" w:rsidP="00423D08">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lastRenderedPageBreak/>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6C45DA40" w:rsidR="00423D08" w:rsidRPr="003D5AF6" w:rsidRDefault="00423D08" w:rsidP="00423D0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ection 6</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423D08" w:rsidRPr="003D5AF6" w:rsidRDefault="00423D08" w:rsidP="00423D08">
            <w:pPr>
              <w:spacing w:line="225" w:lineRule="auto"/>
              <w:rPr>
                <w:rFonts w:ascii="Noto Sans" w:eastAsia="Noto Sans" w:hAnsi="Noto Sans" w:cs="Noto Sans"/>
                <w:bCs/>
                <w:color w:val="434343"/>
                <w:sz w:val="18"/>
                <w:szCs w:val="18"/>
              </w:rPr>
            </w:pPr>
          </w:p>
        </w:tc>
      </w:tr>
      <w:tr w:rsidR="00423D08"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423D08" w:rsidRDefault="00423D08" w:rsidP="00423D08">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26EDDF4D" w:rsidR="00423D08" w:rsidRPr="003D5AF6" w:rsidRDefault="00423D08" w:rsidP="00423D0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ection 6</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103DAE6" w:rsidR="00423D08" w:rsidRPr="003D5AF6" w:rsidRDefault="00423D08" w:rsidP="00423D08">
            <w:pPr>
              <w:spacing w:line="225" w:lineRule="auto"/>
              <w:rPr>
                <w:rFonts w:ascii="Noto Sans" w:eastAsia="Noto Sans" w:hAnsi="Noto Sans" w:cs="Noto Sans"/>
                <w:bCs/>
                <w:color w:val="434343"/>
                <w:sz w:val="18"/>
                <w:szCs w:val="18"/>
              </w:rPr>
            </w:pPr>
          </w:p>
        </w:tc>
      </w:tr>
      <w:tr w:rsidR="00423D08"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423D08" w:rsidRPr="003D5AF6" w:rsidRDefault="00423D08" w:rsidP="00423D08">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423D08" w:rsidRDefault="00423D08" w:rsidP="00423D08">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423D08" w:rsidRDefault="00423D08" w:rsidP="00423D08">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423D08"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423D08" w:rsidRDefault="00423D08" w:rsidP="00423D08">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423D08" w:rsidRDefault="00423D08" w:rsidP="00423D0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423D08" w:rsidRDefault="00423D08" w:rsidP="00423D0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423D08"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423D08" w:rsidRDefault="00423D08" w:rsidP="00423D08">
            <w:pPr>
              <w:rPr>
                <w:rFonts w:ascii="Noto Sans" w:eastAsia="Noto Sans" w:hAnsi="Noto Sans" w:cs="Noto Sans"/>
                <w:color w:val="434343"/>
                <w:sz w:val="18"/>
                <w:szCs w:val="18"/>
              </w:rPr>
            </w:pPr>
            <w:r>
              <w:rPr>
                <w:rFonts w:ascii="Noto Sans" w:eastAsia="Noto Sans" w:hAnsi="Noto Sans" w:cs="Noto Sans"/>
                <w:color w:val="434343"/>
                <w:sz w:val="18"/>
                <w:szCs w:val="18"/>
              </w:rPr>
              <w:t>For any computer code/software/mathematical algorithms essential for replicating the main findings of the study, whether newly generated or re-used, 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6E05480" w:rsidR="00423D08" w:rsidRPr="003D5AF6" w:rsidRDefault="00423D08" w:rsidP="00423D0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ection 6</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423D08" w:rsidRPr="003D5AF6" w:rsidRDefault="00423D08" w:rsidP="00423D08">
            <w:pPr>
              <w:spacing w:line="225" w:lineRule="auto"/>
              <w:rPr>
                <w:rFonts w:ascii="Noto Sans" w:eastAsia="Noto Sans" w:hAnsi="Noto Sans" w:cs="Noto Sans"/>
                <w:bCs/>
                <w:color w:val="434343"/>
                <w:sz w:val="18"/>
                <w:szCs w:val="18"/>
              </w:rPr>
            </w:pPr>
          </w:p>
        </w:tc>
      </w:tr>
      <w:tr w:rsidR="00423D08"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423D08" w:rsidRDefault="00423D08" w:rsidP="00423D08">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Where newly generated code is publicly available, provide accession number in repository, OR DOI OR URL and licensing details </w:t>
            </w:r>
            <w:proofErr w:type="spellStart"/>
            <w:r>
              <w:rPr>
                <w:rFonts w:ascii="Noto Sans" w:eastAsia="Noto Sans" w:hAnsi="Noto Sans" w:cs="Noto Sans"/>
                <w:color w:val="434343"/>
                <w:sz w:val="18"/>
                <w:szCs w:val="18"/>
              </w:rPr>
              <w:t>where</w:t>
            </w:r>
            <w:proofErr w:type="spellEnd"/>
            <w:r>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1668E24" w:rsidR="00423D08" w:rsidRPr="003D5AF6" w:rsidRDefault="00423D08" w:rsidP="00423D08">
            <w:pPr>
              <w:spacing w:line="225" w:lineRule="auto"/>
              <w:rPr>
                <w:rFonts w:ascii="Noto Sans" w:eastAsia="Noto Sans" w:hAnsi="Noto Sans" w:cs="Noto Sans"/>
                <w:bCs/>
                <w:color w:val="434343"/>
              </w:rPr>
            </w:pPr>
            <w:r>
              <w:rPr>
                <w:rFonts w:ascii="Noto Sans" w:eastAsia="Noto Sans" w:hAnsi="Noto Sans" w:cs="Noto Sans"/>
                <w:bCs/>
                <w:color w:val="434343"/>
                <w:sz w:val="18"/>
                <w:szCs w:val="18"/>
              </w:rPr>
              <w:t>Section 6</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4151E64" w:rsidR="00423D08" w:rsidRPr="003D5AF6" w:rsidRDefault="00423D08" w:rsidP="00423D08">
            <w:pPr>
              <w:spacing w:line="225" w:lineRule="auto"/>
              <w:rPr>
                <w:rFonts w:ascii="Noto Sans" w:eastAsia="Noto Sans" w:hAnsi="Noto Sans" w:cs="Noto Sans"/>
                <w:bCs/>
                <w:color w:val="434343"/>
                <w:sz w:val="18"/>
                <w:szCs w:val="18"/>
              </w:rPr>
            </w:pPr>
          </w:p>
        </w:tc>
      </w:tr>
      <w:tr w:rsidR="00423D08"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423D08" w:rsidRDefault="00423D08" w:rsidP="00423D08">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197D55C0" w:rsidR="00423D08" w:rsidRPr="003D5AF6" w:rsidRDefault="00423D08" w:rsidP="00423D0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ection 6</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793BC5DE" w:rsidR="00423D08" w:rsidRPr="003D5AF6" w:rsidRDefault="00423D08" w:rsidP="00423D08">
            <w:pPr>
              <w:spacing w:line="225" w:lineRule="auto"/>
              <w:rPr>
                <w:rFonts w:ascii="Noto Sans" w:eastAsia="Noto Sans" w:hAnsi="Noto Sans" w:cs="Noto Sans"/>
                <w:bCs/>
                <w:color w:val="434343"/>
                <w:sz w:val="18"/>
                <w:szCs w:val="18"/>
              </w:rPr>
            </w:pP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3" w:name="_qing2gdaj9k6" w:colFirst="0" w:colLast="0"/>
      <w:bookmarkEnd w:id="3"/>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F2D3C2" w:rsidR="00F102CC" w:rsidRPr="00423D08" w:rsidRDefault="001377B5">
            <w:pPr>
              <w:spacing w:line="225" w:lineRule="auto"/>
              <w:rPr>
                <w:rFonts w:ascii="Noto Sans" w:eastAsia="Noto Sans" w:hAnsi="Noto Sans" w:cs="Noto Sans"/>
                <w:bCs/>
                <w:color w:val="434343"/>
                <w:sz w:val="18"/>
                <w:szCs w:val="18"/>
                <w:highlight w:val="yellow"/>
              </w:rPr>
            </w:pPr>
            <w:r>
              <w:rPr>
                <w:rFonts w:ascii="Noto Sans" w:eastAsia="Noto Sans" w:hAnsi="Noto Sans" w:cs="Noto Sans"/>
                <w:color w:val="434343"/>
                <w:sz w:val="18"/>
                <w:szCs w:val="18"/>
              </w:rPr>
              <w:t>CONSORT provided</w:t>
            </w: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0522CE96" w:rsidR="00F102CC" w:rsidRPr="003D5AF6" w:rsidRDefault="00F102CC">
            <w:pPr>
              <w:spacing w:line="225" w:lineRule="auto"/>
              <w:rPr>
                <w:rFonts w:ascii="Noto Sans" w:eastAsia="Noto Sans" w:hAnsi="Noto Sans" w:cs="Noto Sans"/>
                <w:bCs/>
                <w:color w:val="434343"/>
                <w:sz w:val="18"/>
                <w:szCs w:val="18"/>
              </w:rPr>
            </w:pP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691472">
      <w:pPr>
        <w:spacing w:before="80"/>
      </w:pPr>
      <w:bookmarkStart w:id="4" w:name="_cm0qssfkw66b" w:colFirst="0" w:colLast="0"/>
      <w:bookmarkEnd w:id="4"/>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lastRenderedPageBreak/>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6FB3AC" w14:textId="77777777" w:rsidR="00691472" w:rsidRDefault="00691472">
      <w:r>
        <w:separator/>
      </w:r>
    </w:p>
  </w:endnote>
  <w:endnote w:type="continuationSeparator" w:id="0">
    <w:p w14:paraId="18E58719" w14:textId="77777777" w:rsidR="00691472" w:rsidRDefault="006914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altName w:val="Mangal"/>
    <w:charset w:val="00"/>
    <w:family w:val="swiss"/>
    <w:pitch w:val="variable"/>
    <w:sig w:usb0="E00082FF" w:usb1="400078FF" w:usb2="0000002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17C827" w14:textId="77777777" w:rsidR="00691472" w:rsidRDefault="00691472">
      <w:r>
        <w:separator/>
      </w:r>
    </w:p>
  </w:footnote>
  <w:footnote w:type="continuationSeparator" w:id="0">
    <w:p w14:paraId="1D44CB2C" w14:textId="77777777" w:rsidR="00691472" w:rsidRDefault="006914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3tzAzMTQxNjc1NTBQ0lEKTi0uzszPAykwqgUAOZvKISwAAAA="/>
  </w:docVars>
  <w:rsids>
    <w:rsidRoot w:val="00F102CC"/>
    <w:rsid w:val="001377B5"/>
    <w:rsid w:val="001B3BCC"/>
    <w:rsid w:val="002209A8"/>
    <w:rsid w:val="003D5AF6"/>
    <w:rsid w:val="00423D08"/>
    <w:rsid w:val="00427975"/>
    <w:rsid w:val="0044053F"/>
    <w:rsid w:val="004E2C31"/>
    <w:rsid w:val="005B0259"/>
    <w:rsid w:val="00691472"/>
    <w:rsid w:val="007054B6"/>
    <w:rsid w:val="00770254"/>
    <w:rsid w:val="009565B5"/>
    <w:rsid w:val="009C7B26"/>
    <w:rsid w:val="00A11E52"/>
    <w:rsid w:val="00BD41E9"/>
    <w:rsid w:val="00C84413"/>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6</Pages>
  <Words>1447</Words>
  <Characters>825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idon levakov</cp:lastModifiedBy>
  <cp:revision>8</cp:revision>
  <dcterms:created xsi:type="dcterms:W3CDTF">2022-02-28T12:21:00Z</dcterms:created>
  <dcterms:modified xsi:type="dcterms:W3CDTF">2022-10-21T07:22:00Z</dcterms:modified>
</cp:coreProperties>
</file>